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การเขียนโปรแกรมประยุกต์สำหรับอุปกรณ์เคลื่อนที่</w:t>
      </w:r>
      <w:r>
        <w:t xml:space="preserve"> </w:t>
      </w:r>
      <w:r>
        <w:t xml:space="preserve">(ปี3)</w:t>
      </w:r>
    </w:p>
    <w:p>
      <w:pPr>
        <w:pStyle w:val="Date"/>
      </w:pPr>
      <w:r>
        <w:t xml:space="preserve">วันอังคารที่</w:t>
      </w:r>
      <w:r>
        <w:t xml:space="preserve"> </w:t>
      </w:r>
      <w:r>
        <w:t xml:space="preserve">6</w:t>
      </w:r>
      <w:r>
        <w:t xml:space="preserve"> </w:t>
      </w:r>
      <w:r>
        <w:t xml:space="preserve">กันย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สวัสดีค่ะได้ยินไหมคะ ไม่ได้ยินน่ะ สวัสดีค่ะ สวัสดีค่ะ มาจากสัปดาห์ที่แล้ว ไม่ได้เชอะ สวัสดีค่ะจากสัปดาห์ที่แล้วนะคะ พี่ให้ ลองนำเสนอหัวข้อต่อ แต่ละกลุ่มยังไม่มีให้ดูเลยนะคะ สิ่งที่ต้องทำความจริงแล้วเนี่ย เราจะต้องเตรียม กรอบหัวข้อ แบบที่แล้วได้ซ้ำ 1 เดือนนี้ให้ไปทำนะไม่ทำอะไรมาเลย วันนั้น เราจะสอบหัวข้อจะกำหนดสอบหัวข้อในวันที่ ได้ยินไหมคะสั่งลาบ ไม่ได้ยิน การได้ยินไหมคะ เราไม่ได้ยินเสียงลำ มันอะไรกันนักกันหนา ไม่เป็นไรอาจารย์ไม่ฟังเสียงดังก็ได้ ใน เดือนหน้านะคะเดือนหน้าก็คือวันที่ การตอบมันจะไม่ตอบในตารางเพราะว่าอาจารย์ที่จะเข้าสอบก็จะไม่ว่างก็คือตั้งแต่วันที่ 1 มีนาคมเป็นต้นไปในสัปดาห์นั้นจะเป็นสอบ แต่สิ่งที่ตัวเองจะต้องไปทำก็คือจะต้อง ทำเอกสารแล้วก็ Powerpoint นะคะเครื่องมายื่นสอบ นั้น จะต้อง ตอบก่อนวันที่ พฤหัสบดีวันที่เราเรียน วันสุดท้ายคือ วันพฤหัส พอดีที่ 25 เอกสารยื่นสอบจะต้องเสร็จ ส่งวันสุดท้ายได้คือ 25 กุมภาพันธ์นี้เท่านั้นนะคะ มาดูสิ่งที่จะต้องไปทำ รายการนำเสนอ ตรวจสอบหัวข้อโครงงานคอม เอกสารหรือ เอกสารต่างๆที่จะต้องยื่น มีทั้งหมด 3 ชิ้นนะคะ ชิ้นแรก 1 เป็นเอกสารขอยื่นสอบ วันนี้จะได้ก็ต่อเมื่อตัวเองทำเอกสารในข้อที่ 2 เอกสารเค้าโครง พี่ให้ฟอร์มไปแล้วนะ เสร็จซะก่อน เอกสารเขาคงเสร็จแล้วไปทำอะไรต้องไปหาอาจารย์ที่ปรึกษา ถ้าตัวเองไม่มีเขาคงไปให้ที่ปรึกษาตัวเองดูเขาจะรับเป็นไหม ไปพูดปากเปล่าเฉยๆ วันนั้นถ้าทำเขาคงไม่เสร็จ ก็จะไม่มีที่ปรึกษา เค้าโครงแล้วสิ่งที่จะทำก็คือนำเค้าโครงพร้อมเอกสารขอยื่นสอบ อันดับแรกเอาเข้าโค้งไปให้ดูก่อนแล้วถ้า อาจารย์รับเป็นที่ปรึกษา ถึงจะเอาเอกสารขอยื่นสอบนะให้อาจารย์เขาเซ็น บอกเนาะ วันนั้น 2 ตัวนี้ คนแรก ตัวที่ 2 จะต้องทำเสร็จก่อน แล้วถึงจะได้ตัวที่ 1 มาให้ไวไหม ลำดับต่อมาเมื่อทำ 27 ก็ต้องมาทำ PowerPoint เพื่อนำเสนอเพราะหัวข้อใน PowerPoint นั้นที่จะนำเสนอนั้น จะมาจาก เอกสาร หัวข้อที่ 2 แต่ ให้ดูนะคะเดี๋ยวจะให้ดูว่า หัวข้อ PowerPoint ที่จะนำเสนอเพื่อขึ้นสอบมีอะไรบ้าง แล้ววิธีการทำ PowerPoint เพื่อนำเสนอ ควรทำอย่างไร จำไว้เลยว่าตัวเองจะต้อง มีเอกสาร 3 ชิ้นนี้ มาส่งอาจารย์ วันสุดท้ายคือวันที่เท่าไหร่ หน้า 25 นะคะ 3 ตัวนี้จะ ก็ส่งได้ ไม่ใช่ส่งแค่ตัวใดตัวนึงไม่ได้นะคะต้องส่งครบทั้ง 3 นั่นคือ บอกให้รู้ว่าคุณพร้อมจะขึ้นสอบ หามาดูต่อว่า การทํา Powerpoint มาดูองค์ประกอบใน PowerPoint Like แรกเลยดูที่สไลด์แรก ก็คือต้องมีชื่อโครงงาน ตัวเองชื่อผู้จัดทำชื่อนักศึกษา อาจารย์ที่ปรึกษาให้ไหมคะ มาสไลด์แรกจะต้องบอกว่าตัวเองทำโครงงานเรื่องอะไร ใครทำ ที่ปรึกษาเป็นใคร องค์ประกอบนี้อยู่ในสไลด์นั้นนะคะสไลด์ที่ 1 ดูจำนวนสไลด์นะ หัวข้อ 26 มีมี 8 หัวข้อ บางสไลด์ อาจจะมี 2 หน้าได้ แต่ไม่เกินนี้ 1 หัวข้อต่อ 1 สไลด์ทำยังไงเดี๋ยวให้ดูเดี๋ยวให้ดู ทุกคนจะชินว่าพอมีเขาคงบอกพอบอกหลักการและเหตุผลกอล์ฟมันพืชนะไม่ใช่นะไม่ถูกต้องอย่าให้ดูตัวอย่าง อะไรที่ 2 หลักการและเหตุผล ให้ใส่ได้ 1-2 แค่นั้น ไม่เกิน 2 สไลด์พ่อบอกเลยไม่ให้เกิน 2 สไลด์โอเคไหม ทำยังไงวะเคยทำแบบ Copy paste วางใช่ไหมอ่าเดี๋ยวดูจะดู ดูกันว่าจะทำยังไง อุปสงค์ไม่เกินอยู่แล้วเพราะวัตถุประสงค์อย่างมากของเราก็คือ สูตร 3 ข้อ 2 ของระบบเราแล้วก็ 3 ศึกษาความพึงพอใจแค่นั้นข้อนี้เท่านั้นเองนะคะวัตถุประสงค์ไม่เกินนี้อยู่แล้วนะคะ ต่อไป ขอบเขตของการดำเนินงานพอต่อไปนะคะ เหมือนกันบอกแล้ว หัวข้อไม่เกิน 2000 เพราะขอบเขตมัน อาจจะมีรายละเอียดเยอะหน่อย ไม่ให้เกิน 2 สไลด์นะคะ เทคโนโลยีที่ใช้ สไลด์เดียวก็พออันนี้น่ะไม่ได้ใช้เยอะ กระโดดค้ำดำเนินงาน ก็เยอะก็จริงในวิธีการดำเนินงานจะทำแค่สไลด์เดียว แผนการดำเนินงานอันนี้สไลด์เดียวแน่นอนเพราะมีตารางแค่ กลับประโยชน์ ประโยชน์ก็จะไปสอดคล้องกับวัตถุประสงค์ อย่างมากก็ไม่เกิน สูงสุด วัตถุประสงค์มี 3 ใช่ไหม โสดเนี่ย อย่างมากก็ไม่เกิน 3 เหมือนกันไม่บอกนะมาดูนะคะมาดูวิธีการทำตัวอย่างเลยทำให้ดูเป็นตัวอย่าง ใส่ชื่อเรื่อง เอาไว้ล่างไว้บน เป็นกลางอะไรก็แล้วแต่ ต้องมี ตัวเองใช่ไหมลูกตัวเองแล้วก็ระบุชื่อลงไปรูปอาจารย์ที่ปรึกษาแล้วก็ ระบุชื่อนั่งเครื่องสไลด์ที่ 1 ไหม 1 สไลด์ เห็นภาพมากกว่าข้อความ ข้อความนี้คือตัว เป็นคนพูดถูกไหม อยากดูอันที่ 2 ส่วนใหญ่เวลาทำ สไลด์ที่ 2 การและเหตุผล มาเดียวพอไหมจบไหม เดียวเท่านั้นเพราะอะไร การและเหตุผลบอกแล้วว่าเราจะต้องทำทั้งหมด 3 ย่อหน้าถูกไหมคะ ใน 3 ย่อหน้า ที่ 1 ตัวอย่างลืมบอกเมื่อกี้ ชื่อในตัวอย่างอันแรกพัฒนาแอปพลิเคชันใช่ไหม การเขียนหลักการและเหตุผลเคยบอกไปแล้วว่า เขียนจาก สูงกว้างหรือใหญ่ ใหญ่ลงมาหาเล็กใหญ่ยังไงเช่น ให้พูดถึงเทคโนโลยี ถูกไหม พัฒนาบนอะไรบนมือถือ วันนั้นเราควรจะไปพูดถึง เทคโนโลยีที่เกี่ยวกับ การสื่อสารโดยใช้สมาร์ทโฟน ไม่ใช่พูดปากเปล่านึกออกเนาะบอกแล้วว่าต้อง บทความหรือ งานวิจัยใช่ไหมคะ หน้าที่ 1 กับย่อหน้าที่ 2 เนี่ย ข้อมูลที่เอามาบอกแล้วว่าต้องมีการอ้างอิงจากบทความหรืองานวิจัยที่ ที่เราไปสืบค้นมานึกออกนะที่ให้ไปค้นน่ะไปดูไปอ่านของเขาอ่ะเนี่ยคนนี้เขาพูดถึงเรื่องนี้เหมือนที่เราสนใจเลย ไม่มีที่มาว่าเรื่องนี้เราไปเอามาจากไหนใช่ไหมข้อมูลนี้ แม่มาพูดปากเปล่าลอยๆนะคะ พ่อใหญ่อันแรกสไลด์แรก ไทยแปลเหมือนลักษณะหัวข้อ แต่ตรงเนื้อหา จะต้องเป็นคนพูดเองไม่ออกไหมเนี่ยเหมือนแม่กำลังบอกเนี่ย พูดถึงเทคโนโลยีการสื่อสารในยุคปัจจุบันหรือยุค ที่เหลือเนี่ยเราจะต้องอ่านจาก เอกสาร ที่ 2 ที่เป็นฉบับเต็มของเรา บรรยาย ให้ฟัง โดยสรุปนะ บางที ยอด ให้นึกถึงค่าทำแม่ทำระดับปริญญาเอก 1 ย่อหน้าก็คือ 1 หน้าไปแล้ว ตัวเองเนี่ยมันยอดมากก็น่าจะประมาณสักครึ่งนึง สักครึ่งนึงนะคะ ก็คืออย่างน้อยมันก็จะ 10 20 บรรทัดไปแล้ว พูดให้สรุปให้เห็นว่าทำไม พูดถึงเทคโนโลยีนี้ให้เห็นความสำคัญใช่ไหม ไม่เห็นพี่มาหรือ หา American เขียนหลักการและเหตุผลบอกไปแล้วว่า เขียนให้เห็นถึงที่มา ไม่เห็นว่ามันเป็นปัญหามันคือหลักการที่เราจะเอามา เพื่อพัฒนา App เราใช่ไหมคะ วันที่ 1 จะทำเป็นรูปหรืออะไรก็แล้วแต่เลยจะเอารูปมาก็ได้ถ้ามีลูก แต่ให้สื่อถึงว่าเราพูดถึงเรื่องอะไร ใหญ่นะคะ ทำเป็นชาร์จแบบนี้อะ ย่อหน้าที่ 2 ยกตัวอย่างว่า App นี้เป็น ทำสื่อ เป็นแอปเพื่ออะไรนะ ทำเหมือนรุ่นพี่เขาทำเขาทำเป็นแอ๊บ แปลคำศัพท์ หรือเป็นคำศัพท์ภาษาอังกฤษ ถึงก่อนเวลาเรา คําศัพท์ภาษาอังกฤษเรายังต้องไปเปิด Dictionary ใช่ไหมให้นึกถึงบ้านสมัยก่อน ไม่มีไอ้นี่หรือมาใช้ Google แต่บางทีบางครั้ง ออนไลน์ ดิกชันนารีภาษาอังกฤษ หรือไม่ออนไลน์ก็เปิดดูได้ค้นคำศัพท์ได้บอกไหมว่าจะช่วย ไม่สะดวกขึ้นใช่ไหมคะ มาพบ น้ำอะไร ใช่ไหมคะ งั้นก็ต้องพูดถึง หรือการเรียนในยุค มันต้องใช้ วิธีการ หรือหรือว่าทำ อะไรอ่ะ เอกสารอะไรในรูปแบบ พี่เป็นอิเล็กทรอนิกส์ไปแล้วนะไม่ใช่ว่ามาพบกระดาษอย่างนี้นะคะก็คือ กับ 2 มาสอดคล้องกันเพื่อ กลายเป็นข้อสรุป ชื่อหัวข้อเรา คือสมมุติ บอกว่าเราจะพัฒนาเป็น App มาเป็น AR อะไรพวกนี้ ก็คือ วันที่ 3 ก็จะเป็นตัวสรุปว่าจากไอ้ที่เรากล่าวมาใน 2 ย่อหน้าแรก เป็นเหตุผลให้เรามาพัฒนาไอ้นี่ งั้นก็ต้องอธิบายต่อว่าพัฒนาเพื่อไป ตอบโจทย์อะไรหรือแก้ปัญหาอะไรเข้าใจเนาะ มันคือ 3 ย่อหน้า ได้เท่าไหร่ 1 สไลด์ นี่คือวิธีทํา ไม่ใช่ Copy paste วางไม่ใช่ไม่ทำแบบนั้นนะคะ นำเสนอ ตามหลักจริงๆแล้ว เป็นแบบนี้นะคะ มาส่งก็เหมือนกัน ระวังเป็นข้อหรืออะไรก็แล้วแต่เห็นไหมบอกแล้วมี 3 ข้อ 123 ก็บอกไป วัตถุประสงค์ที่เรากำหนด สไลด์เดียวเท่านั้น ขอบเขต ในขอบเขตการดำเนินงานโดยปกติ ซื้อเต้าหู้ อยู่แล้วอ่ะ ประชากรเป็นกลุ่มตัวอย่างเป็นใครใช่ไหมคะ ระบบงานเราพูดถึงขอบเขตของระบบงานเราด้วย มาทำ app เนี่ยมีอะไรบ้างประกอบด้วยรูป วีดีโออะไรเนี่ย งั้นให้ทำ ทำสื่อนี่คือเราใช้อะไรบ้าง ตัวการ์ตูน คุณเป็นแบบไหนทรูดีดีก็ต้องบอก นั่นคือบ่ไป บางที มันมีนอกจาก ส่วนระบบมันอาจจะเยอะ เพิ่มอีกสไลด์นึงถึงได้บอกว่า 1 ถึง 2 สไลด์ได้ นะคะ ส่วนของสไลด์ขอบเขต เขียนมายาว เราเขียนน่ะเราต้องบอกละเอียดใช่ไหม ประชากรเป็น จังหวัดสกลนครจำนวนกี่คน เราอาจจะบอกว่า แค่ประชากรในจังหวัดสกลนครแล้วตัวจำนวนระบบ ทีหลังหรือใส่เข้าไปด้วยก็ได้ป่ะ 500 คนแต่เป็นแบบสรุปนึกออกไหมแต่ตอนบรรยายน่ะปัญญายาวอยู่เข้าใจป่ะ ถึงได้บอกว่า ทำกับสไลด์จริงๆอย่างมากไม่เกิน 2 สไลด์ต้องทำแบบนี้ อะไรนะคะ อันนี้ตรงขอบเขต วิธีการดำเนินงาน ขั้นตอน บอกแล้วของเรา sdlc 6 ขั้นตอน เหลือไซส์เดียว ขั้นตอนก็คือศึกษาวิเคราะห์พัฒนา วิเคราะห์ออกแบบพัฒนา นำไปใช้ นิสัยมา 5 ยังไม่ครบ 2 เนาะ ให้ไปตามของเราอ่ะ ใช่ไหมคะ มันบอกท่านศึกษา อธิบายนะ เราไปศึกษาเกี่ยวกับเรื่องอะไร พิมพ์ไปให้ดูอ่ะนึกออกมั้ย เอกสาร ที่ 2 แม่บอกใช่ไหม อยู่ในมืออยู่แล้ว ใช่ไหมคะ เอ็งพูดถึงน่ะมันตรงกับ นำเสนอไหมถูกไหม บาทตัวเองก็คือต้อง present ไหมคะเพื่อจะได้ โทรหาตัวเองก็คือ ที่ตัวเองเขียนไปเขียนอะไรไปไม่ใช่ เอามาแล้วไปก็อปมาวางอย่างเดียวมันทำไม่ได้ตัวเองต้องมาอ่านด้วยว่า ตัวเองทำอะไรต้องเข้าใจใช่ไหมคะก็เข้าใจขั้นตอนถูกไหม เวลามา present มันก็ บ่ได้ว่าเราไปศึกษาเรื่องอะไรมาถูกไหม ได้อะไรมา อะไรนะคะมันก็จะเป็น Detail ของแต่ละหัวข้อที่เราใส่ลงไปเนี่ย เราจะเป็นคน present ส่วนไหน มีคู่ สวัสดีเราแบ่งแบ่งกัน อันไหนที่คิดว่ามันดีจะพอ Present ได้ก็ให้เขาตีเส้นแบ่งกันไม่จำเป็นต้อง present คนเดียวหมด เทคโนโลยีที่ใช้ที่บอก ฮาร์ดแวร์ เวลา Present ให้ใส่แค่ 1 หน้า ตัวเอง ตัวเองเป็นรุ่นไหนอะไรยังไงใช่ไหม เหมือนโปรแกรมที่จะใช้เหมือนที่ถามอ่ะจะใช้โปรแกรมอะไรยังไม่รู้แล้วมันจะสอบได้ไหม ตอบไม่ได้ใช่ไหมตัวเองใช้โปรแกรมอะไรทำบ้าง งั้นเหมือนกัน ทำกราฟฟิก ภาพกราฟฟิกเนี่ยเราใช้โปรแกรมไหนบ้างบางทีบางคนไม่ได้ใช้ Photoshop ตัวเดียว ผมใช้ เพื่อ กราฟฟิกหรือทำ ข้อความอะไรก็แล้วแต่ก็คือบอกไม่ว่า โปรแกรมตัวนี้ เราใช้มันทำอะไรเอาไปใช้ทำอะไร ไม่ต้องให้ อาจารย์เขาถาม ถ้าเขาถามเนี่ยนั่นหมายความว่าตัวเองไม่ได้พูดถึงข้อนี้เดี๋ยวเขาจะลองถามดูว่ารู้ป่าวไอ้โปรแกรมนี้มันใช้ทำอะไร ภาษาคอมพิวเตอร์เหมือนกันก็ต้องบอก ไม่นึกถึงว่า เราทำอ่ะ ใครมีที่ต้องเขียนโค้ดดิ้งไม่บอกเนาะ มันก็ต้องบอกใช่ไหมว่าเราใช้ ภาษาอะไรใช้ไฟนอลหรือเปล่าใช้ นี่นั่นโน่น ทำไมถึงเลือกใช้ตัวนี้ ที่บอกอ่ะ โปรแกรมกราฟิก ไม่มีค่ะ Photoshop ตัวเดียวมีตั้งหลายตัว บอกแล้ว อะไรจะต้องสอดคล้องกันเวลาเขียนเทคโนโลยีกับซอฟต์แวร์ใช่ไหม บอกได้ก็คือ ใช้ตัวนี้เพราะอะไรเพราะฮาร์ดแวร์เรา มีประสิทธิภาพ สามารถ ทำงาน โปรแกรมนี้ได้สะดวกสบาย เพลงไม่ได้มีอะไรพิสดารเลย เครื่องเราไม่รองรับ ทำไงมันก็ทำไม่ได้หรอกเนาะ แกจะแนะนำมา ไม่ใช่ สมมุติสมมุติ อะไรนะ Mega 4 อย่างเงี้ย บอกว่า 1 บอกได้นะคะว่าทำไมถึงไม่ใช้โปรแกรมนั้นก็คือ 1 ประสิทธิภาพของเครื่องเราสอง เราไม่ถนัดใช้โปรแกรมนั้น มีอยู่ 2 ข้อแค่นั้นเองที่จะตอบนะคะ นี่คือวิธีการต่อ ถ้าเวลาโดนถาม เหมือนกัน ภาษาคอมพิวเตอร์ ตั้งหลายตัว Javascript ตัวเดียวใช่ไหม ทำไมเราเลือกใช้ภาษานี้ ส่วนใหญ่ถ้าเป็นภาษาหนึ่งก็คือตอบแชท เลี้ยงแม่นะคะ เราถนัดภาษานี้มากกว่า ก็คือมีความเข้าใจในภาษานี้ มากกว่าตัวอื่น นะคะ นี่คือในส่วนของเทคโนโลยีที่ใช้บอกแล้ว กินไป 1 หน้าแต่ทำ สไลด์แค่หน้าเดียวแล้ว มีอะไรไม่ให้มีข้อความใช่ไหม รูปแต่เราอธิบายถึงรูป ของเราได้ว่ามันคืออะไรเป็นยังไง แผนการดำเนินงานก็ตารางที่เราทำไว้นั่นแหละ ก็ต้องอธิบายเนาะ 1 เราจะเริ่มทำประมาณนี้ถึงไหนอะไรยังไง อธิบายเป็นข้อๆไป สุดท้ายประโยชน์ ประโยชน์ก็จะคล้ายๆกับวัตถุประสงค์ก็บอกไปเลย หาก็ใส่ใส่ได้มันจะมีแค่ 2 น้องสไลด์ที่เอาจาก เขาคงเราได้โดยตรงเพราะวัตถุประสงค์มัน ไม่สามารถไปแทงได้ว่าไปทำอย่างอื่นมันต้องชัดเจนไงไอ้พวกวัตถุประสงค์อะไรเนี้ย ประโยชน์อย่างนี้ชัดเจน ไม่ แนะนำให้ใช้วิธี Copy แล้วมาวางที่บ่อ 1 2 3 ธรรมดาให้ไหม ก็ทำให้มันมีดีเทลมันเป็นรูปเป็นอะไร นะคะนี่คือสิ่งที่ ด้านนี้ ต้องอะไร เขาคงทำเสร็จเพื่อจะไปหาใคร ที่ปรึกษาได้แล้วไหมเออ เท่ากับตัวเองเหลือเวลาแค่เท่าไหร่ 15 วันสุดท้าย เพราะอาทิตย์หน้า 89 พวกแม่ไปแนะแนว อาจารย์ที่จะเป็นอาจารย์ที่ปรึกษาได้ก็คืออาจารย์ที่สอนเรานั่นเองนะคะ ไปเลยเขาคงตัวเองไปหา อาจารย์คะหนูมีเรื่อง ศึกษาหนูจะทำเรื่องนี้ การเป็นที่ปรึกษาให้หนูได้ไหม เขาดูแล้วเขาทัก ตัวเองก็จะมีเอกสารตัวที่ 1 มายื่นสอบได้ไหม ถ้าเขา ต้องไปหา ต่อไปเข้าใจนะคะ หลายทั้งปวงขึ้นอยู่กับ ตัวเองทั้งหมดทั้งปวงนะคะเวลาที่เหลืออยู่ 25 อาจารย์ก็จะไปนัด แล้วพอ มีนาคม สัปดาห์แรก มีตารางมาแล้วอ่ะ ให้สอบวันไหน ให้เสนอพิเศษนะต้องมีสอบถูกป่ะ บอกแล้วว่า เตรียมตัวมาดีๆ ลองไปอ่านไอ้เขาคงที่ตัวเองทำเพื่อจะมาพรีเซ้นให้ได้ รายการนะคะ ทำช่วยกันนำเสนอ เผื่อเวลาเพื่อนถามอาจารย์ถามด้วยถามตอบให้มันได้ มีใครสงสัย ป้าไหนป่าว ได้แล้วครับ ไม่เข้าใจตรงหัวข้อไหนว่าจะทำยังไงถามได้ แสดงว่าเข้าใจหมดแล้วครับ บทที่ 3 อะไรตอนนี้ให้ทำอะไร โกง ผ่านแกจะไปทำบทที่ 2 ที่ 3 ได้ยังไงละเมอ คือคุณต้องตอบ ใครจะมาหาตัว ต่อไปได้ 2 กับ 3 ได้ ถามหามันทำไมถ้ามันไม่ได้ผ่านก่อน ไม่ใช่รวมทุกอย่าง ยอดหน้า 1 หลักการและเหตุผลดูที่ดี ตื่นเลย การและเหตุผล กบกบตัวนี้อันนี้ยกตัวอย่างทำแอปเนาะ เพราะฉะนั้น เกี่ยวข้องกับแอป Notebook เกี่ยวกับแอปที่ไหนเล่า บอกนะว่าเป็นแอป บนมือถือ พูดถึงว่า แม่นๆแม่บอกแม่ยกตัวอย่างจะพูดถึง การใช้เทคโนโลยีสมาร์ทโฟนในยุคปัจจุบัน เห็นว่าเดี๋ยวนี้ใครๆก็ใช้ ตัวใหญ่เลย บอลโลก ที่ 2 ที่จะพูดถึงเกี่ยวกับ การพัฒนาสื่อของ ประเทศไทยลาวหรือว่าการสร้างสื่อหรือ การผลิตสื่อเทคโนโลยีกัน Application ในปัจจุบันอะไรเนี่ยก็จะเป็นย่อหน้าที่ 2 ส่วนสุดท้าย สรุปว่า จึงเป็นสาเหตุจากไอ้สอง เอามา น่าจะเป็นเหตุผลที่ทำให้เรามา ระบบนี้ บอกเลยว่า มันต้องพูดถึง มีสาเหตุมาจากเนี่ย ทั้งโลกในยุคนี้ ใช้ ใช้สมาร์ทโฟนกันหมดแล้วใช่ไหม ยังเลยไปสืบเนื่องจาก เมื่อมีสมาร์ทโฟนแล้ว ก็ได้ถูกไหมสามารถมาผลิตเป็น มาทำเป็น Application เพื่อเป็น การเรียนการสอนสำหรับยุคนี้นะจ๊ะ สาเหตุมันก็มาจากเนี่ยเพราะเทคโนโลยีมันเปลี่ยนใช่ไหมคะ การผลิตสื่อรูปแบบการผลิตคือมันก็ต้องเปลี่ยนไปตามเทคโนโลยีที่เรากลับ มันก็เลยกลายมาเป็น สรุปใน ย่อหน้าที่ 3 เป็นผลผลให้เรามา พัฒนาหรือทำเป็นผลให้เรามาสรุปว่า ซึ่งเป็นสาเหตุที่เราเห็นแล้วว่า เหมือน เหมือนรัฐบาลตอนนี้ บางคน ที่มือถือ เช็คแล้วเด้ ในห้องนี้ทุกคนมีหมดแม้ลูกเรียนทุกคน ในระดับเราอ่ะ ที่เป็นปัญหาเรียนออนไลน์ อินเทอร์เน็ต มันถึงเป็นที่มาว่าต้องพูดว่างก่อน ให้เห็นใช่ไหมคะ ไม่ใช่ว่าไปทำมา มีคนใช้อยู่คนเดียว ไม่ใช่มันต้องให้เห็นว่า คนนิยมนะหรือว่า คนนี้เป็นเหตุผลที่ ยอมรับได้ทั้ง บอลโลกอะไรเงี้ยใช่ไหมคะ เหมือนเรื่องประชาธิปไตยถ้าพูดเรื่องประชาธิปไตย เป็นต้นก็คือ ทุกคนยอมรับในประชาธิปไตย โดยส่วนมากก็คือใช้ ใช้ส่วนใหญ่กลุ่มใหญ่นะคะ ต้น สงสัยอะไรอีกถามได้ เพื่อนนึกไม่ออก รถถึงที่ให้ไปค้นน่ะเปิดดูเขาหรือยังเขาพูดถึงยังไง งานวิจัยที่เป็นคนน่ะ ฝนมาแล้วเปิดดูบ้างไหม เรื่อง คุณต้องไปค้นอย่างน้อยกี่เรื่อง 20 เรื่องใช่ไหม ค้นหาเห็นไหม มันก็จะมาซื้อได้ใช่ไหม อ่านของเขาให้ ได้ก่อนว่าเขาพูดถึงเรื่องอะไรก่อน แล้วเขาเกิดมายังไงแล้วมันมาเป็น วันนี้ได้ยังไง ถึงได้ให้ เทอมที่แล้วถึงให้ไปค้นงานวิจัยชาวบ้านเขามาดูไว้เพื่อจะมา พัฒนาเป็นของเรามันก็จะมีข้ออ้างอิงได้ไงว่าจากที่เราไปศึกษาค้นคว้ามาเวลาอาจารย์เขาถาม ทำไมเราถึงเลือกทำงานนี้เราก็จะตอบได้ ถามเป็นคนงานเรื่องอะไรมา อะไรไม่ได้ขึ้นแต่คุณ ต้องตอบได้ใช่ไหม คนนั่งไหนมาอะไรอย่างเงี้ย บอกให้รู้นะว่า เด็กไปค้นมาจริงเห็นไหมมีอ้างอิงได้สามารถบอกได้เป็นคนงานวิจัยของใครอะไรยังไม่มา สงสัยข้อไหนไหม จบก็ไม่สวย เอ้าก็บอกแล้ววิธีการดำเนินงานที่เขียนก็คือตามระบบ sdlc เพราะเราทำโครงงานคอมพิวเตอร์วิธีการพัฒนาระบบมันจะเริ่มตั้งแต่ ศึกษาวิเคราะห์ออกแบบพัฒนานั่นน่ะเออก็ตามนั้น แต่เราต้อง อธิบายอะไร ศึกษา แต่ตอนทำสไลด์เรา หัวข้อ แต่ตอน Present น่ะต้องมีดีเทล ต้องมีรายละเอียดมา ภาพบางคนขึ้นไป present แล้วไม่พูดเดี๋ยวโดนถามว่าจะโดนถาม ก็โดนถาม คะแนนสอบอย่างเดียวนู่นเขาจะมีกรรมการอย่างน้อย 3 คนนะครับบอกไว้ก่อน การสอบ ตัวเองล่ะ กรรมการหลักสูตร 2 คนก็อย่างน้อย 3 แล้วก็ตัวแม่เข้าไปนั่งดู ให้คะแนนฉันมีนัดที่ให้คะแนน ยกตัวอย่างน้อย 4 คน อาจจะมี 5 ก็แล้วแต่พอเห็นประธาน หาบอกจะเข้า หัวข้อว่ะ สูตรกล้า 5-6 คน ตอนนั้น ถึง เดาใจกันเลยอาจารย์แต่ละคนจะถามอะไร ตัวเองจะต้อง รายละเอียดของตัวเองมาให้ได้ ไม่ได้อ่าน ไปอ่านทบทวน ชวนให้มัน ขึ้นใจนะคะก่อนจะนำเสนอมีเวลา ทำจริงๆนะ คุณก็จะมีเวลา 1 สัปดาห์เขายืมสอบไปแล้วเนี่ยจะมีเวลา 1 สัปดาห์เพื่อจัดเตรียมนำเสนอใช่ไหม แต่ถ้าไม่อ่านดูทุกวันแบ่งพ่อนำติ เอาง่ายๆก็ให้เพื่อนๆหูเรา present ซอฟต์แวร์ฮาร์ดแวร์อะไรพวกเนี้ยก็ให้เขาพิมพ์เส้นด้ายใช่ไหมคะ วัตถุประสงค์ก็ให้เขาพิมพ์เส้นด้าย เมเจอร์เนี่ยมันเปิดขึ้นมาเนี่ย ก็ให้เขา Present หวย หลักการและเหตุผลว่าเป็นเรา เป็นเพื่อน โอเคเนี่ยก็ไม่ได้พิสดารก็ให้เขาพิมพ์เส้นด้าย ได้อย่างนี้อย่าเยอะดีเทลเยอะๆเราก็เป็นคนพิเศษ อันนี้ให้เขาพิมพ์เส้นด้าย มีสไลด์แล้วก็ให้เขาใช้ภาษามึงนั่นแหละ ใช่ก็สลบ ไปสรุปก็เดี๋ยวอาจารย์เขาจะถามแล้วเราค่อยช่วยตอบก็ได้ ให้คำตอบนั้นแหละว่า ไอ้นี่ใช้ทำอะไร ฟังให้ดี อยู่ในห้องตอนสอบอยู่แล้ว แผนการดำเนินงานก็ให้เขาไปได้ ไม่มีบทบาททุกคน เขาจะได้รู้ อธิบายเขาหน่อยก็ได้เผื่อเขา ใครมีข้อสงสัยอีกไหม ถ้าไม่มีเดี๋ยวเราจะ ปล่อยแล้วนะฮะ สัปดาห์หน้าไม่อยู่ไหม 18 19 เอาใบนี้นะคะ โอเคนะคะกำหนดส่ง 25 กุมภาพันธ์ใน Line มีข้อสงสัย อยากย้ายอพยพ อ้าว ขอขอบคุณลำพังไปนะ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การเขียนโปรแกรมประยุกต์สำหรับอุปกรณ์เคลื่อนที่ (ปี3)</dc:title>
  <dc:creator/>
  <cp:keywords/>
  <dcterms:created xsi:type="dcterms:W3CDTF">2022-09-06T07:23:44Z</dcterms:created>
  <dcterms:modified xsi:type="dcterms:W3CDTF">2022-09-06T07: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กันยายน 2565 เวลา 13.00 น.</vt:lpwstr>
  </property>
  <property fmtid="{D5CDD505-2E9C-101B-9397-08002B2CF9AE}" pid="3" name="subtitle">
    <vt:lpwstr/>
  </property>
</Properties>
</file>